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llied Farmer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3"/>
        <w:gridCol w:w="564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ve Morri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6278 08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ian Le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lliedfarmer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1FBD886" w:rsidR="00661C78" w:rsidRDefault="00B8770D">
      <w:r>
        <w:rPr>
          <w:noProof/>
        </w:rPr>
        <w:drawing>
          <wp:inline distT="0" distB="0" distL="0" distR="0" wp14:anchorId="01804E5D" wp14:editId="6E2D114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8770D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29:00Z</dcterms:modified>
</cp:coreProperties>
</file>